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right" w:tblpY="91"/>
        <w:tblW w:w="0" w:type="auto"/>
        <w:tblLook w:val="04A0" w:firstRow="1" w:lastRow="0" w:firstColumn="1" w:lastColumn="0" w:noHBand="0" w:noVBand="1"/>
      </w:tblPr>
      <w:tblGrid>
        <w:gridCol w:w="6469"/>
      </w:tblGrid>
      <w:tr w:rsidR="003A52CC" w:rsidTr="003A52CC">
        <w:trPr>
          <w:trHeight w:val="1833"/>
        </w:trPr>
        <w:tc>
          <w:tcPr>
            <w:tcW w:w="6469" w:type="dxa"/>
            <w:tcBorders>
              <w:top w:val="nil"/>
              <w:left w:val="nil"/>
              <w:bottom w:val="nil"/>
              <w:right w:val="nil"/>
            </w:tcBorders>
          </w:tcPr>
          <w:p w:rsidR="003A52CC" w:rsidRPr="005661EF" w:rsidRDefault="003A52CC" w:rsidP="003A52CC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ON </w:t>
            </w:r>
            <w:r>
              <w:rPr>
                <w:b/>
              </w:rPr>
              <w:t xml:space="preserve"> FRIDAY </w:t>
            </w:r>
            <w:r w:rsidR="00197C9C">
              <w:rPr>
                <w:b/>
              </w:rPr>
              <w:t>13 MARCH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7A7845">
              <w:rPr>
                <w:b/>
              </w:rPr>
              <w:t>1</w:t>
            </w:r>
            <w:r w:rsidR="00197C9C">
              <w:rPr>
                <w:b/>
              </w:rPr>
              <w:t>3</w:t>
            </w:r>
            <w:r w:rsidR="007A7845">
              <w:rPr>
                <w:b/>
              </w:rPr>
              <w:t>:0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IN </w:t>
            </w:r>
            <w:r>
              <w:rPr>
                <w:b/>
              </w:rPr>
              <w:t xml:space="preserve">THE </w:t>
            </w:r>
            <w:r w:rsidR="00197C9C">
              <w:rPr>
                <w:b/>
              </w:rPr>
              <w:t>BOARDROOM HARTLEPOOL</w:t>
            </w:r>
          </w:p>
          <w:p w:rsidR="003A52CC" w:rsidRDefault="007A7845" w:rsidP="003A52CC">
            <w:pPr>
              <w:jc w:val="center"/>
              <w:rPr>
                <w:b/>
              </w:rPr>
            </w:pPr>
            <w:r w:rsidRPr="007A7845">
              <w:rPr>
                <w:b/>
                <w:color w:val="FF0000"/>
              </w:rPr>
              <w:t>N.B. This meeting will be preceded by a meeting of the School’s Finance Committee</w:t>
            </w:r>
            <w:r>
              <w:rPr>
                <w:b/>
                <w:color w:val="FF0000"/>
              </w:rPr>
              <w:t xml:space="preserve"> at 12:00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20CA895D" wp14:editId="15047D05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  <w:bookmarkStart w:id="0" w:name="_GoBack"/>
      <w:bookmarkEnd w:id="0"/>
    </w:p>
    <w:tbl>
      <w:tblPr>
        <w:tblW w:w="10173" w:type="dxa"/>
        <w:tblLayout w:type="fixed"/>
        <w:tblLook w:val="04A0" w:firstRow="1" w:lastRow="0" w:firstColumn="1" w:lastColumn="0" w:noHBand="0" w:noVBand="1"/>
      </w:tblPr>
      <w:tblGrid>
        <w:gridCol w:w="567"/>
        <w:gridCol w:w="3828"/>
        <w:gridCol w:w="1417"/>
        <w:gridCol w:w="1985"/>
        <w:gridCol w:w="1275"/>
        <w:gridCol w:w="1101"/>
      </w:tblGrid>
      <w:tr w:rsidR="001D36D0" w:rsidRPr="006C4597" w:rsidTr="001E5463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7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1985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5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1101" w:type="dxa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3858C5" w:rsidRPr="003858C5" w:rsidTr="00171EAB">
        <w:tc>
          <w:tcPr>
            <w:tcW w:w="9072" w:type="dxa"/>
            <w:gridSpan w:val="5"/>
            <w:shd w:val="clear" w:color="auto" w:fill="auto"/>
          </w:tcPr>
          <w:p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or information/development: Degree Awarding Powers (DAPs)</w:t>
            </w:r>
          </w:p>
        </w:tc>
        <w:tc>
          <w:tcPr>
            <w:tcW w:w="1101" w:type="dxa"/>
          </w:tcPr>
          <w:p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E5463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467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E5463">
        <w:tc>
          <w:tcPr>
            <w:tcW w:w="567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7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198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E5463">
        <w:tc>
          <w:tcPr>
            <w:tcW w:w="567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7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1985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E5463">
        <w:tc>
          <w:tcPr>
            <w:tcW w:w="567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7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1985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E5463">
        <w:tc>
          <w:tcPr>
            <w:tcW w:w="567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7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1985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E5463">
        <w:tc>
          <w:tcPr>
            <w:tcW w:w="567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6C4597" w:rsidRDefault="008B6096" w:rsidP="00197C9C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Unconfirmed minutes of the last meeting held on </w:t>
            </w:r>
            <w:r w:rsidR="00197C9C">
              <w:rPr>
                <w:sz w:val="22"/>
                <w:szCs w:val="22"/>
              </w:rPr>
              <w:t>7 February 2020</w:t>
            </w:r>
          </w:p>
        </w:tc>
        <w:tc>
          <w:tcPr>
            <w:tcW w:w="1417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198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E5463">
        <w:tc>
          <w:tcPr>
            <w:tcW w:w="567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atters Arising</w:t>
            </w:r>
          </w:p>
        </w:tc>
        <w:tc>
          <w:tcPr>
            <w:tcW w:w="1417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98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E5463">
        <w:tc>
          <w:tcPr>
            <w:tcW w:w="567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7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198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E5463">
        <w:tc>
          <w:tcPr>
            <w:tcW w:w="567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B6096" w:rsidRPr="006C4597" w:rsidRDefault="00977841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E5463">
        <w:tc>
          <w:tcPr>
            <w:tcW w:w="907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1101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C5B65" w:rsidRPr="006C4597" w:rsidTr="001E5463">
        <w:tc>
          <w:tcPr>
            <w:tcW w:w="567" w:type="dxa"/>
            <w:shd w:val="clear" w:color="auto" w:fill="auto"/>
          </w:tcPr>
          <w:p w:rsidR="005C5B65" w:rsidRPr="007A7845" w:rsidRDefault="005C5B65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5C5B65" w:rsidRPr="006C4597" w:rsidRDefault="00197C9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PIs</w:t>
            </w:r>
          </w:p>
        </w:tc>
        <w:tc>
          <w:tcPr>
            <w:tcW w:w="1417" w:type="dxa"/>
            <w:shd w:val="clear" w:color="auto" w:fill="auto"/>
          </w:tcPr>
          <w:p w:rsidR="005C5B65" w:rsidRPr="007A7845" w:rsidRDefault="00197C9C" w:rsidP="00CA251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</w:t>
            </w:r>
          </w:p>
        </w:tc>
        <w:tc>
          <w:tcPr>
            <w:tcW w:w="1985" w:type="dxa"/>
            <w:shd w:val="clear" w:color="auto" w:fill="auto"/>
          </w:tcPr>
          <w:p w:rsidR="005C5B65" w:rsidRPr="007A7845" w:rsidRDefault="00197C9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5" w:type="dxa"/>
            <w:shd w:val="clear" w:color="auto" w:fill="auto"/>
          </w:tcPr>
          <w:p w:rsidR="005C5B65" w:rsidRPr="007A7845" w:rsidRDefault="005C5B65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5C5B65" w:rsidRPr="007A7845" w:rsidRDefault="005C5B65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C5B65" w:rsidRPr="006C4597" w:rsidTr="001E5463">
        <w:tc>
          <w:tcPr>
            <w:tcW w:w="567" w:type="dxa"/>
            <w:shd w:val="clear" w:color="auto" w:fill="auto"/>
          </w:tcPr>
          <w:p w:rsidR="005C5B65" w:rsidRPr="007A7845" w:rsidRDefault="005C5B65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5C5B65" w:rsidRPr="006C4597" w:rsidRDefault="00197C9C" w:rsidP="00197C9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agement Accounts for 6 months ended 31 January 202</w:t>
            </w:r>
            <w:r w:rsidR="00D10B73">
              <w:rPr>
                <w:sz w:val="22"/>
                <w:szCs w:val="22"/>
              </w:rPr>
              <w:t>0</w:t>
            </w:r>
          </w:p>
        </w:tc>
        <w:tc>
          <w:tcPr>
            <w:tcW w:w="1417" w:type="dxa"/>
            <w:shd w:val="clear" w:color="auto" w:fill="auto"/>
          </w:tcPr>
          <w:p w:rsidR="005C5B65" w:rsidRPr="007A7845" w:rsidRDefault="00197C9C" w:rsidP="00CA251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</w:t>
            </w:r>
          </w:p>
        </w:tc>
        <w:tc>
          <w:tcPr>
            <w:tcW w:w="1985" w:type="dxa"/>
            <w:shd w:val="clear" w:color="auto" w:fill="auto"/>
          </w:tcPr>
          <w:p w:rsidR="005C5B65" w:rsidRPr="007A7845" w:rsidRDefault="007A784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5" w:type="dxa"/>
            <w:shd w:val="clear" w:color="auto" w:fill="auto"/>
          </w:tcPr>
          <w:p w:rsidR="005C5B65" w:rsidRPr="007A7845" w:rsidRDefault="005C5B65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5C5B65" w:rsidRPr="007A7845" w:rsidRDefault="005C5B65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7A7845" w:rsidRPr="006C4597" w:rsidTr="00A95FE1">
        <w:tc>
          <w:tcPr>
            <w:tcW w:w="10173" w:type="dxa"/>
            <w:gridSpan w:val="6"/>
            <w:shd w:val="clear" w:color="auto" w:fill="auto"/>
          </w:tcPr>
          <w:p w:rsidR="007A7845" w:rsidRPr="007A7845" w:rsidRDefault="00197C9C" w:rsidP="00CA2510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197C9C" w:rsidRPr="006C4597" w:rsidTr="001E5463">
        <w:trPr>
          <w:trHeight w:val="405"/>
        </w:trPr>
        <w:tc>
          <w:tcPr>
            <w:tcW w:w="567" w:type="dxa"/>
            <w:shd w:val="clear" w:color="auto" w:fill="auto"/>
          </w:tcPr>
          <w:p w:rsidR="00197C9C" w:rsidRPr="007A7845" w:rsidRDefault="00197C9C" w:rsidP="00197C9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197C9C" w:rsidRDefault="00977841" w:rsidP="00197C9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7" w:type="dxa"/>
            <w:shd w:val="clear" w:color="auto" w:fill="auto"/>
          </w:tcPr>
          <w:p w:rsidR="00197C9C" w:rsidRDefault="00197C9C" w:rsidP="00197C9C">
            <w:pPr>
              <w:spacing w:line="276" w:lineRule="auto"/>
              <w:rPr>
                <w:sz w:val="22"/>
              </w:rPr>
            </w:pPr>
          </w:p>
        </w:tc>
        <w:tc>
          <w:tcPr>
            <w:tcW w:w="1985" w:type="dxa"/>
            <w:shd w:val="clear" w:color="auto" w:fill="auto"/>
          </w:tcPr>
          <w:p w:rsidR="00197C9C" w:rsidRDefault="00197C9C" w:rsidP="00197C9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197C9C" w:rsidRDefault="00197C9C" w:rsidP="003858C5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197C9C" w:rsidRDefault="00197C9C" w:rsidP="00197C9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B7625" w:rsidRPr="006C4597" w:rsidTr="001E5463">
        <w:trPr>
          <w:trHeight w:val="405"/>
        </w:trPr>
        <w:tc>
          <w:tcPr>
            <w:tcW w:w="567" w:type="dxa"/>
            <w:shd w:val="clear" w:color="auto" w:fill="auto"/>
          </w:tcPr>
          <w:p w:rsidR="004B7625" w:rsidRPr="007A7845" w:rsidRDefault="004B7625" w:rsidP="004B762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4B7625" w:rsidRPr="006C4597" w:rsidRDefault="004B7625" w:rsidP="004B762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7" w:type="dxa"/>
            <w:shd w:val="clear" w:color="auto" w:fill="auto"/>
          </w:tcPr>
          <w:p w:rsidR="004B7625" w:rsidRPr="006C4597" w:rsidRDefault="004B7625" w:rsidP="004B762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985" w:type="dxa"/>
            <w:shd w:val="clear" w:color="auto" w:fill="auto"/>
          </w:tcPr>
          <w:p w:rsidR="004B7625" w:rsidRPr="006C4597" w:rsidRDefault="004B7625" w:rsidP="004B762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5" w:type="dxa"/>
            <w:shd w:val="clear" w:color="auto" w:fill="auto"/>
          </w:tcPr>
          <w:p w:rsidR="004B7625" w:rsidRPr="006C4597" w:rsidRDefault="004B7625" w:rsidP="003858C5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4B7625" w:rsidRPr="006C4597" w:rsidRDefault="004B7625" w:rsidP="004B7625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B7625" w:rsidRPr="006C4597" w:rsidTr="001E5463">
        <w:tc>
          <w:tcPr>
            <w:tcW w:w="9072" w:type="dxa"/>
            <w:gridSpan w:val="5"/>
            <w:shd w:val="clear" w:color="auto" w:fill="auto"/>
          </w:tcPr>
          <w:p w:rsidR="004B7625" w:rsidRPr="006C4597" w:rsidRDefault="004B7625" w:rsidP="004B7625">
            <w:pPr>
              <w:spacing w:line="360" w:lineRule="auto"/>
              <w:rPr>
                <w:b/>
                <w:sz w:val="22"/>
                <w:szCs w:val="22"/>
              </w:rPr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1101" w:type="dxa"/>
          </w:tcPr>
          <w:p w:rsidR="004B7625" w:rsidRPr="006C4597" w:rsidRDefault="004B7625" w:rsidP="004B7625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4B7625" w:rsidRPr="006C4597" w:rsidTr="001E5463">
        <w:tc>
          <w:tcPr>
            <w:tcW w:w="567" w:type="dxa"/>
            <w:shd w:val="clear" w:color="auto" w:fill="auto"/>
          </w:tcPr>
          <w:p w:rsidR="004B7625" w:rsidRPr="007A7845" w:rsidRDefault="004B7625" w:rsidP="004B762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4B7625" w:rsidRPr="004B7625" w:rsidRDefault="004B7625" w:rsidP="004B7625">
            <w:pPr>
              <w:spacing w:line="276" w:lineRule="auto"/>
              <w:rPr>
                <w:sz w:val="22"/>
                <w:szCs w:val="22"/>
              </w:rPr>
            </w:pPr>
            <w:r w:rsidRPr="004B7625">
              <w:rPr>
                <w:sz w:val="22"/>
                <w:szCs w:val="22"/>
              </w:rPr>
              <w:t>Minutes of Sub Committees</w:t>
            </w:r>
          </w:p>
          <w:p w:rsidR="004B7625" w:rsidRDefault="004B7625" w:rsidP="004B7625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vernance &amp; Search Committee 29.11.19 &amp; 31.01.2020;</w:t>
            </w:r>
          </w:p>
          <w:p w:rsidR="004B7625" w:rsidRDefault="004B7625" w:rsidP="004B7625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ital Programme Group 20.12.19 &amp; 31.01.2020</w:t>
            </w:r>
          </w:p>
          <w:p w:rsidR="004B7625" w:rsidRDefault="00380CFD" w:rsidP="004B7625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dit C</w:t>
            </w:r>
            <w:r w:rsidR="004B7625">
              <w:rPr>
                <w:rFonts w:ascii="Arial" w:hAnsi="Arial" w:cs="Arial"/>
                <w:sz w:val="22"/>
                <w:szCs w:val="22"/>
              </w:rPr>
              <w:t>ommittee 6.12.19</w:t>
            </w:r>
          </w:p>
          <w:p w:rsidR="0086562F" w:rsidRDefault="0086562F" w:rsidP="004B7625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nance Committee 7.02.2020</w:t>
            </w:r>
            <w:r w:rsidR="00AB4257">
              <w:rPr>
                <w:rFonts w:ascii="Arial" w:hAnsi="Arial" w:cs="Arial"/>
                <w:sz w:val="22"/>
                <w:szCs w:val="22"/>
              </w:rPr>
              <w:t xml:space="preserve"> (to be tabled)</w:t>
            </w:r>
          </w:p>
          <w:p w:rsidR="0058788B" w:rsidRPr="004B7625" w:rsidRDefault="0058788B" w:rsidP="00380CFD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:rsidR="004B7625" w:rsidRPr="006C4597" w:rsidRDefault="004B7625" w:rsidP="004B762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1985" w:type="dxa"/>
            <w:shd w:val="clear" w:color="auto" w:fill="auto"/>
          </w:tcPr>
          <w:p w:rsidR="004B7625" w:rsidRPr="006C4597" w:rsidRDefault="004B7625" w:rsidP="004B762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5" w:type="dxa"/>
            <w:shd w:val="clear" w:color="auto" w:fill="auto"/>
          </w:tcPr>
          <w:p w:rsidR="004B7625" w:rsidRPr="006C4597" w:rsidRDefault="004B7625" w:rsidP="003858C5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4B7625" w:rsidRPr="006C4597" w:rsidRDefault="004B7625" w:rsidP="004B7625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B7625" w:rsidRPr="006C4597" w:rsidTr="001E5463">
        <w:tc>
          <w:tcPr>
            <w:tcW w:w="9072" w:type="dxa"/>
            <w:gridSpan w:val="5"/>
            <w:shd w:val="clear" w:color="auto" w:fill="auto"/>
          </w:tcPr>
          <w:p w:rsidR="004B7625" w:rsidRPr="006C4597" w:rsidRDefault="004B7625" w:rsidP="004B7625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1101" w:type="dxa"/>
          </w:tcPr>
          <w:p w:rsidR="004B7625" w:rsidRPr="006C4597" w:rsidRDefault="004B7625" w:rsidP="004B7625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6562F" w:rsidRPr="006C4597" w:rsidTr="0086562F">
        <w:tc>
          <w:tcPr>
            <w:tcW w:w="567" w:type="dxa"/>
            <w:shd w:val="clear" w:color="auto" w:fill="auto"/>
          </w:tcPr>
          <w:p w:rsidR="0086562F" w:rsidRPr="0086562F" w:rsidRDefault="0086562F" w:rsidP="0086562F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86562F" w:rsidRPr="0086562F" w:rsidRDefault="0086562F" w:rsidP="004B762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7" w:type="dxa"/>
            <w:shd w:val="clear" w:color="auto" w:fill="auto"/>
          </w:tcPr>
          <w:p w:rsidR="0086562F" w:rsidRPr="0086562F" w:rsidRDefault="0086562F" w:rsidP="004B762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1985" w:type="dxa"/>
            <w:shd w:val="clear" w:color="auto" w:fill="auto"/>
          </w:tcPr>
          <w:p w:rsidR="0086562F" w:rsidRPr="0086562F" w:rsidRDefault="0086562F" w:rsidP="004B762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5" w:type="dxa"/>
            <w:shd w:val="clear" w:color="auto" w:fill="auto"/>
          </w:tcPr>
          <w:p w:rsidR="0086562F" w:rsidRPr="0086562F" w:rsidRDefault="0086562F" w:rsidP="004B7625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86562F" w:rsidRPr="0086562F" w:rsidRDefault="0086562F" w:rsidP="004B762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B7625" w:rsidRPr="006C4597" w:rsidTr="001E5463">
        <w:tc>
          <w:tcPr>
            <w:tcW w:w="567" w:type="dxa"/>
            <w:shd w:val="clear" w:color="auto" w:fill="auto"/>
          </w:tcPr>
          <w:p w:rsidR="004B7625" w:rsidRPr="007A7845" w:rsidRDefault="004B7625" w:rsidP="002138F8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4B7625" w:rsidRDefault="004B7625" w:rsidP="002138F8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onfidential Items</w:t>
            </w:r>
          </w:p>
          <w:p w:rsidR="002138F8" w:rsidRPr="006C4597" w:rsidRDefault="002138F8" w:rsidP="002138F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:rsidR="004B7625" w:rsidRDefault="004B7625" w:rsidP="002138F8">
            <w:pPr>
              <w:spacing w:line="276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1985" w:type="dxa"/>
            <w:shd w:val="clear" w:color="auto" w:fill="auto"/>
          </w:tcPr>
          <w:p w:rsidR="004B7625" w:rsidRPr="006C4597" w:rsidRDefault="004B7625" w:rsidP="002138F8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4B7625" w:rsidRPr="006C4597" w:rsidRDefault="004B7625" w:rsidP="002138F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4B7625" w:rsidRPr="006C4597" w:rsidRDefault="004B7625" w:rsidP="003858C5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B7625" w:rsidRPr="006C4597" w:rsidTr="001E5463">
        <w:tc>
          <w:tcPr>
            <w:tcW w:w="567" w:type="dxa"/>
            <w:shd w:val="clear" w:color="auto" w:fill="auto"/>
          </w:tcPr>
          <w:p w:rsidR="004B7625" w:rsidRPr="007A7845" w:rsidRDefault="004B7625" w:rsidP="004B762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4B7625" w:rsidRPr="006C4597" w:rsidRDefault="004B7625" w:rsidP="004B7625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7" w:type="dxa"/>
            <w:shd w:val="clear" w:color="auto" w:fill="auto"/>
          </w:tcPr>
          <w:p w:rsidR="004B7625" w:rsidRDefault="004B7625" w:rsidP="004B7625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1985" w:type="dxa"/>
            <w:shd w:val="clear" w:color="auto" w:fill="auto"/>
          </w:tcPr>
          <w:p w:rsidR="004B7625" w:rsidRPr="006C4597" w:rsidRDefault="004B7625" w:rsidP="004B7625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4B7625" w:rsidRPr="006C4597" w:rsidRDefault="004B7625" w:rsidP="004B7625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4B7625" w:rsidRPr="006C4597" w:rsidRDefault="004B7625" w:rsidP="004B762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4B7625" w:rsidRPr="006C4597" w:rsidTr="001E5463">
        <w:tc>
          <w:tcPr>
            <w:tcW w:w="567" w:type="dxa"/>
            <w:shd w:val="clear" w:color="auto" w:fill="auto"/>
          </w:tcPr>
          <w:p w:rsidR="004B7625" w:rsidRPr="007A7845" w:rsidRDefault="004B7625" w:rsidP="004B762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auto"/>
          </w:tcPr>
          <w:p w:rsidR="004B7625" w:rsidRPr="006C4597" w:rsidRDefault="004B7625" w:rsidP="004B7625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7" w:type="dxa"/>
            <w:shd w:val="clear" w:color="auto" w:fill="auto"/>
          </w:tcPr>
          <w:p w:rsidR="004B7625" w:rsidRDefault="004B7625" w:rsidP="004B7625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1985" w:type="dxa"/>
            <w:shd w:val="clear" w:color="auto" w:fill="auto"/>
          </w:tcPr>
          <w:p w:rsidR="004B7625" w:rsidRPr="006C4597" w:rsidRDefault="004B7625" w:rsidP="004B7625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5" w:type="dxa"/>
            <w:shd w:val="clear" w:color="auto" w:fill="auto"/>
          </w:tcPr>
          <w:p w:rsidR="004B7625" w:rsidRPr="006C4597" w:rsidRDefault="004B7625" w:rsidP="004B7625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101" w:type="dxa"/>
          </w:tcPr>
          <w:p w:rsidR="004B7625" w:rsidRPr="006C4597" w:rsidRDefault="004B7625" w:rsidP="004B7625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4B7625" w:rsidRPr="006C4597" w:rsidTr="001E5463">
        <w:tc>
          <w:tcPr>
            <w:tcW w:w="567" w:type="dxa"/>
            <w:shd w:val="clear" w:color="auto" w:fill="auto"/>
          </w:tcPr>
          <w:p w:rsidR="004B7625" w:rsidRPr="007A7845" w:rsidRDefault="004B7625" w:rsidP="004B762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505" w:type="dxa"/>
            <w:gridSpan w:val="4"/>
            <w:shd w:val="clear" w:color="auto" w:fill="auto"/>
          </w:tcPr>
          <w:p w:rsidR="004B7625" w:rsidRPr="006C4597" w:rsidRDefault="004B7625" w:rsidP="00D579D6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4B7625" w:rsidRPr="006C4597" w:rsidRDefault="004B7625" w:rsidP="00D579D6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Friday </w:t>
            </w:r>
            <w:r w:rsidR="003858C5">
              <w:rPr>
                <w:sz w:val="22"/>
                <w:szCs w:val="22"/>
              </w:rPr>
              <w:t>24 April</w:t>
            </w:r>
            <w:r w:rsidRPr="006C4597">
              <w:rPr>
                <w:sz w:val="22"/>
                <w:szCs w:val="22"/>
              </w:rPr>
              <w:t xml:space="preserve"> 20</w:t>
            </w:r>
            <w:r>
              <w:rPr>
                <w:sz w:val="22"/>
                <w:szCs w:val="22"/>
              </w:rPr>
              <w:t>20</w:t>
            </w:r>
            <w:r w:rsidRPr="006C4597">
              <w:rPr>
                <w:sz w:val="22"/>
                <w:szCs w:val="22"/>
              </w:rPr>
              <w:t xml:space="preserve"> in the </w:t>
            </w:r>
            <w:r w:rsidR="003858C5">
              <w:rPr>
                <w:sz w:val="22"/>
                <w:szCs w:val="22"/>
              </w:rPr>
              <w:t>Committee Room, Middlesbrough</w:t>
            </w:r>
          </w:p>
        </w:tc>
        <w:tc>
          <w:tcPr>
            <w:tcW w:w="1101" w:type="dxa"/>
          </w:tcPr>
          <w:p w:rsidR="004B7625" w:rsidRPr="006C4597" w:rsidRDefault="004B7625" w:rsidP="004B7625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6769" w:rsidRDefault="006B6769" w:rsidP="003D3A82">
      <w:r>
        <w:separator/>
      </w:r>
    </w:p>
  </w:endnote>
  <w:endnote w:type="continuationSeparator" w:id="0">
    <w:p w:rsidR="006B6769" w:rsidRDefault="006B6769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6769" w:rsidRDefault="006B6769" w:rsidP="003D3A82">
      <w:r>
        <w:separator/>
      </w:r>
    </w:p>
  </w:footnote>
  <w:footnote w:type="continuationSeparator" w:id="0">
    <w:p w:rsidR="006B6769" w:rsidRDefault="006B6769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63713A52"/>
    <w:multiLevelType w:val="hybridMultilevel"/>
    <w:tmpl w:val="8676E1AE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67F3"/>
    <w:rsid w:val="00076ED2"/>
    <w:rsid w:val="00080784"/>
    <w:rsid w:val="0008429C"/>
    <w:rsid w:val="00096E25"/>
    <w:rsid w:val="000D3BDE"/>
    <w:rsid w:val="0013601E"/>
    <w:rsid w:val="00193173"/>
    <w:rsid w:val="00197C9C"/>
    <w:rsid w:val="001D36D0"/>
    <w:rsid w:val="001E5463"/>
    <w:rsid w:val="001F0E39"/>
    <w:rsid w:val="002138F8"/>
    <w:rsid w:val="00227D34"/>
    <w:rsid w:val="00235433"/>
    <w:rsid w:val="002B0DD4"/>
    <w:rsid w:val="002B575D"/>
    <w:rsid w:val="002D0B7C"/>
    <w:rsid w:val="002F2862"/>
    <w:rsid w:val="003127CB"/>
    <w:rsid w:val="00327FC4"/>
    <w:rsid w:val="00337E04"/>
    <w:rsid w:val="003461F1"/>
    <w:rsid w:val="003655FE"/>
    <w:rsid w:val="00380CFD"/>
    <w:rsid w:val="003858C5"/>
    <w:rsid w:val="003976E1"/>
    <w:rsid w:val="003A33C5"/>
    <w:rsid w:val="003A52CC"/>
    <w:rsid w:val="003A651C"/>
    <w:rsid w:val="003B7045"/>
    <w:rsid w:val="003D3A82"/>
    <w:rsid w:val="003F132E"/>
    <w:rsid w:val="00452169"/>
    <w:rsid w:val="00490232"/>
    <w:rsid w:val="00491AA5"/>
    <w:rsid w:val="004A4AA9"/>
    <w:rsid w:val="004A5052"/>
    <w:rsid w:val="004A693B"/>
    <w:rsid w:val="004B7625"/>
    <w:rsid w:val="004C5549"/>
    <w:rsid w:val="004E3406"/>
    <w:rsid w:val="004E4963"/>
    <w:rsid w:val="004F5F53"/>
    <w:rsid w:val="00512CBA"/>
    <w:rsid w:val="00513352"/>
    <w:rsid w:val="005354AF"/>
    <w:rsid w:val="00565E09"/>
    <w:rsid w:val="00567F9E"/>
    <w:rsid w:val="00582A03"/>
    <w:rsid w:val="00585078"/>
    <w:rsid w:val="0058788B"/>
    <w:rsid w:val="00597BB4"/>
    <w:rsid w:val="005A01F7"/>
    <w:rsid w:val="005C5B65"/>
    <w:rsid w:val="005E387C"/>
    <w:rsid w:val="005E42E9"/>
    <w:rsid w:val="005F0B1C"/>
    <w:rsid w:val="00625218"/>
    <w:rsid w:val="0064655C"/>
    <w:rsid w:val="006850C8"/>
    <w:rsid w:val="0069542A"/>
    <w:rsid w:val="006A602D"/>
    <w:rsid w:val="006A6594"/>
    <w:rsid w:val="006B26FC"/>
    <w:rsid w:val="006B6769"/>
    <w:rsid w:val="006C4597"/>
    <w:rsid w:val="006E0693"/>
    <w:rsid w:val="007979FE"/>
    <w:rsid w:val="007A7845"/>
    <w:rsid w:val="007C748E"/>
    <w:rsid w:val="008061E8"/>
    <w:rsid w:val="0083255D"/>
    <w:rsid w:val="00847B0C"/>
    <w:rsid w:val="0086562F"/>
    <w:rsid w:val="00891118"/>
    <w:rsid w:val="008A0F72"/>
    <w:rsid w:val="008B6096"/>
    <w:rsid w:val="008C6537"/>
    <w:rsid w:val="008D33A5"/>
    <w:rsid w:val="008F7D93"/>
    <w:rsid w:val="00917509"/>
    <w:rsid w:val="00924170"/>
    <w:rsid w:val="00935233"/>
    <w:rsid w:val="00976198"/>
    <w:rsid w:val="00977841"/>
    <w:rsid w:val="00981DE1"/>
    <w:rsid w:val="00984830"/>
    <w:rsid w:val="009A584C"/>
    <w:rsid w:val="009A755D"/>
    <w:rsid w:val="009C2AFF"/>
    <w:rsid w:val="009E4FA5"/>
    <w:rsid w:val="00A21773"/>
    <w:rsid w:val="00A23C56"/>
    <w:rsid w:val="00A24EB6"/>
    <w:rsid w:val="00A261D2"/>
    <w:rsid w:val="00A27126"/>
    <w:rsid w:val="00A32EB6"/>
    <w:rsid w:val="00A33251"/>
    <w:rsid w:val="00A34408"/>
    <w:rsid w:val="00A40EA9"/>
    <w:rsid w:val="00A65B74"/>
    <w:rsid w:val="00A7181C"/>
    <w:rsid w:val="00A752CE"/>
    <w:rsid w:val="00AA6856"/>
    <w:rsid w:val="00AB4257"/>
    <w:rsid w:val="00AE081D"/>
    <w:rsid w:val="00AE1D8A"/>
    <w:rsid w:val="00AE1FB3"/>
    <w:rsid w:val="00B1088A"/>
    <w:rsid w:val="00B55548"/>
    <w:rsid w:val="00B9193D"/>
    <w:rsid w:val="00BA2EC4"/>
    <w:rsid w:val="00BE59B2"/>
    <w:rsid w:val="00C10EDB"/>
    <w:rsid w:val="00C1612B"/>
    <w:rsid w:val="00C3579F"/>
    <w:rsid w:val="00C52A35"/>
    <w:rsid w:val="00CA2510"/>
    <w:rsid w:val="00CF7ED3"/>
    <w:rsid w:val="00D10B73"/>
    <w:rsid w:val="00D35B24"/>
    <w:rsid w:val="00D4277C"/>
    <w:rsid w:val="00D51A63"/>
    <w:rsid w:val="00D579D6"/>
    <w:rsid w:val="00D81CEC"/>
    <w:rsid w:val="00DA31D9"/>
    <w:rsid w:val="00DE42D9"/>
    <w:rsid w:val="00E22D51"/>
    <w:rsid w:val="00E25588"/>
    <w:rsid w:val="00E667AA"/>
    <w:rsid w:val="00E90DCB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A4819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B65134C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</cp:revision>
  <cp:lastPrinted>2019-02-01T09:39:00Z</cp:lastPrinted>
  <dcterms:created xsi:type="dcterms:W3CDTF">2020-05-13T11:10:00Z</dcterms:created>
  <dcterms:modified xsi:type="dcterms:W3CDTF">2020-05-13T11:29:00Z</dcterms:modified>
</cp:coreProperties>
</file>